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9B19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ostream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BEAF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th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50F3C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42A4157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khai ba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ie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u lieu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uo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uo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ie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nt</w:t>
      </w:r>
    </w:p>
    <w:p w14:paraId="2BD96F9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9A03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khai ba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ruc node</w:t>
      </w:r>
    </w:p>
    <w:p w14:paraId="6297D37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</w:p>
    <w:p w14:paraId="7598F5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20EE3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72601DA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link;</w:t>
      </w:r>
    </w:p>
    <w:p w14:paraId="6C5F8AA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571EF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khai ba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ie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r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node co ten la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trNODE</w:t>
      </w:r>
      <w:proofErr w:type="spellEnd"/>
    </w:p>
    <w:p w14:paraId="314C55D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858D4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</w:p>
    <w:p w14:paraId="16894F1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CABA94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 first;</w:t>
      </w:r>
    </w:p>
    <w:p w14:paraId="5088E72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ast;</w:t>
      </w:r>
    </w:p>
    <w:p w14:paraId="2F19648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32EF0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ho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ng</w:t>
      </w:r>
      <w:proofErr w:type="spellEnd"/>
    </w:p>
    <w:p w14:paraId="4907D04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it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BCE28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F8A2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90C3B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3B0D8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2787A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0BA2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05E34D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malloc(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91D35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p = new NODE;</w:t>
      </w:r>
    </w:p>
    <w:p w14:paraId="70A402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F958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exit;</w:t>
      </w:r>
    </w:p>
    <w:p w14:paraId="1EC1612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-&gt;data = 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B9DB8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-&gt;link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28B9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952885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E4566A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77F97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Ha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Fir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em mot pha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u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u 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</w:p>
    <w:p w14:paraId="04D619C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A75E4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D991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//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ng</w:t>
      </w:r>
      <w:proofErr w:type="spellEnd"/>
    </w:p>
    <w:p w14:paraId="0CB3B4C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52B55D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8801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B7FFE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3E078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// 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ha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ng</w:t>
      </w:r>
      <w:proofErr w:type="spellEnd"/>
    </w:p>
    <w:p w14:paraId="65888D9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2ADEB7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2F4B3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6530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F0969C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72C376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L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56867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072775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//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ng</w:t>
      </w:r>
      <w:proofErr w:type="spellEnd"/>
    </w:p>
    <w:p w14:paraId="0258860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91B142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E048C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54BE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71953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8000"/>
          <w:sz w:val="19"/>
          <w:szCs w:val="19"/>
        </w:rPr>
        <w:t xml:space="preserve">//dan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kha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ng</w:t>
      </w:r>
      <w:proofErr w:type="spellEnd"/>
    </w:p>
    <w:p w14:paraId="21A641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223158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FE135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37EF8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8EC19F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14:paraId="14AD7E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irstO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CDCBE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15258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E4E85F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data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7706B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irstO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4A53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p);</w:t>
      </w:r>
    </w:p>
    <w:p w14:paraId="58763E1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B380D6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L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p);</w:t>
      </w:r>
    </w:p>
    <w:p w14:paraId="40682D7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7A44B3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irstO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E7B21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A8D0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225AB4C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it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D6CD4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8CF39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56A559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ha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PT thu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62DC0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5AA08FC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data;</w:t>
      </w:r>
    </w:p>
    <w:p w14:paraId="5CB9845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ta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-1)</w:t>
      </w:r>
    </w:p>
    <w:p w14:paraId="5416C16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806E81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,</w:t>
      </w:r>
      <w:r>
        <w:rPr>
          <w:rFonts w:ascii="Consolas" w:hAnsi="Consolas" w:cs="Consolas"/>
          <w:color w:val="808080"/>
          <w:sz w:val="19"/>
          <w:szCs w:val="19"/>
        </w:rPr>
        <w:t>firstO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03438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442653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3231BA4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8C44B2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82E4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191DA4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36EDA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ECB3AF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DanhSachD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5A0F52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AE9F5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7C8C11E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97F3E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!=</w:t>
      </w:r>
      <w:proofErr w:type="gramEnd"/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73EFA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BDCF9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In data</w:t>
      </w:r>
    </w:p>
    <w:p w14:paraId="72D2438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-&gt;data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,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7654B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 = p-&gt;link; </w:t>
      </w:r>
    </w:p>
    <w:p w14:paraId="619B9D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E7055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EC520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imKiemGiaTr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87D01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44682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000D70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45FD7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</w:t>
      </w:r>
    </w:p>
    <w:p w14:paraId="571A64F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A17A8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FE587F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In data</w:t>
      </w:r>
    </w:p>
    <w:p w14:paraId="739E1E8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data =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4059D9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67BC2E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co gia tri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trong danh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F2282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unt++;</w:t>
      </w:r>
    </w:p>
    <w:p w14:paraId="18FC795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8C8493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tang p</w:t>
      </w:r>
    </w:p>
    <w:p w14:paraId="26AD7C7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688C2DD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C706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==0)</w:t>
      </w:r>
    </w:p>
    <w:p w14:paraId="426404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khong gia tri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trong danh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ac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FE64B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76B73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hemVaoMotNodeSau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047B60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A1F09D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C9CB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F9D89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;</w:t>
      </w:r>
    </w:p>
    <w:p w14:paraId="19C0A03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CE248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5C601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ADFB87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ew_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459B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8E37D7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A50A42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2B6644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A31D82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53E1A4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A82BB8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6225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&amp;&amp;p-&gt;data==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41D30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4ABCD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2A3B6E8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50B220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72463B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125E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hemValueVaoSauGiaTri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B24BD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C13685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ie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kiem gia tri value;</w:t>
      </w:r>
    </w:p>
    <w:p w14:paraId="6F97B70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q;</w:t>
      </w:r>
    </w:p>
    <w:p w14:paraId="2A54D84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q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F96B0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a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ot nod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 gia tri x;</w:t>
      </w:r>
    </w:p>
    <w:p w14:paraId="628B48C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73C95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p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0000A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025A55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hemVaoMotNodeSau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, p);</w:t>
      </w:r>
    </w:p>
    <w:p w14:paraId="4F43D31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805075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3F6ADF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7C497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khong ton tai nut q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1B8D1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InsertLi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list, x, true);</w:t>
      </w:r>
    </w:p>
    <w:p w14:paraId="0C004E9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2D31F1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85D80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62481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DauDanhS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92F5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DE1EDC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6C75F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EF649E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7D7C6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p-&gt;link;</w:t>
      </w:r>
    </w:p>
    <w:p w14:paraId="3E1A6DA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EEAC7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5C100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p);</w:t>
      </w:r>
    </w:p>
    <w:p w14:paraId="2FE097F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delete p;</w:t>
      </w:r>
    </w:p>
    <w:p w14:paraId="5633B9D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96E8E9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161AE0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TatCaDanhS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5EBEC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CC8B50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D588E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!=</w:t>
      </w:r>
      <w:proofErr w:type="gramEnd"/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CF140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53F95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oaDauDanhS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908DF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42A3FC8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81B83D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29C81F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9323AB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046157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&amp;&amp;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-&gt;link !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E172A0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9B4768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2B34226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;</w:t>
      </w:r>
    </w:p>
    <w:p w14:paraId="0A1807C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6EF590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-&gt;link = p-&gt;link;</w:t>
      </w:r>
    </w:p>
    <w:p w14:paraId="37362A9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link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40BE72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la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AF7A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p);</w:t>
      </w:r>
    </w:p>
    <w:p w14:paraId="320B423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4F9193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48506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NutSauNutCoGiaTri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40828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DDBBD4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q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arching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F9E1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);</w:t>
      </w:r>
    </w:p>
    <w:p w14:paraId="5A3BA4C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D2C9C0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MotNodeCoGiaTri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&amp;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yp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36B053F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BB5250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9F048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tr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q = p;</w:t>
      </w:r>
    </w:p>
    <w:p w14:paraId="5863CE4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7EE392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12D36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-&gt;data =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244C82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3C00AD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.fir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96C9F3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723E069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oaDauDanhS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664EC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C5072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9B08C21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gramEnd"/>
    </w:p>
    <w:p w14:paraId="64FCBED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NodeSau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, q);</w:t>
      </w:r>
    </w:p>
    <w:p w14:paraId="4F31B9FC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B8D2C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7A50F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81E5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q = p;</w:t>
      </w:r>
    </w:p>
    <w:p w14:paraId="1F3D408D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link;</w:t>
      </w:r>
    </w:p>
    <w:p w14:paraId="0BE21B72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C439D0E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8ED2E94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E20AD6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6A9D0EA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08230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4F5BD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ist,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82BF8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DanhSachD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ist);</w:t>
      </w:r>
    </w:p>
    <w:p w14:paraId="60FADDB5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KiemGiaTr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ist,4);</w:t>
      </w:r>
    </w:p>
    <w:p w14:paraId="13185B06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868A8B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oaMotNodeCoGiaTri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list, 4);</w:t>
      </w:r>
    </w:p>
    <w:p w14:paraId="521DE693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DanhSachD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list);</w:t>
      </w:r>
    </w:p>
    <w:p w14:paraId="60236AAB" w14:textId="77777777" w:rsidR="00CC3722" w:rsidRDefault="00CC3722" w:rsidP="00CC3722">
      <w:pPr>
        <w:autoSpaceDE w:val="0"/>
        <w:autoSpaceDN w:val="0"/>
        <w:adjustRightInd w:val="0"/>
        <w:spacing w:before="0" w:after="0"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58B7C4" w14:textId="49C01715" w:rsidR="00945F5C" w:rsidRDefault="00CC3722" w:rsidP="00CC3722"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945F5C" w:rsidSect="00D451DB">
      <w:pgSz w:w="11906" w:h="16838" w:code="9"/>
      <w:pgMar w:top="1134" w:right="1134" w:bottom="1985" w:left="1134" w:header="709" w:footer="181" w:gutter="28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Condensed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12DE8"/>
    <w:multiLevelType w:val="multilevel"/>
    <w:tmpl w:val="A072C55A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4824080"/>
    <w:multiLevelType w:val="multilevel"/>
    <w:tmpl w:val="4A702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A7466E2"/>
    <w:multiLevelType w:val="multilevel"/>
    <w:tmpl w:val="DFCC293C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Restart w:val="1"/>
      <w:lvlText w:val="Hình %1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A4A3507"/>
    <w:multiLevelType w:val="multilevel"/>
    <w:tmpl w:val="BDB09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inh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A3852F2"/>
    <w:multiLevelType w:val="multilevel"/>
    <w:tmpl w:val="A1F60BB0"/>
    <w:lvl w:ilvl="0">
      <w:start w:val="1"/>
      <w:numFmt w:val="decimal"/>
      <w:lvlText w:val="Chương %1. "/>
      <w:lvlJc w:val="left"/>
      <w:pPr>
        <w:ind w:left="4118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Restart w:val="1"/>
      <w:lvlText w:val="Hình %1.%9"/>
      <w:lvlJc w:val="left"/>
      <w:pPr>
        <w:tabs>
          <w:tab w:val="num" w:pos="1582"/>
        </w:tabs>
        <w:ind w:left="1304" w:hanging="1304"/>
      </w:pPr>
      <w:rPr>
        <w:rFonts w:hint="default"/>
      </w:rPr>
    </w:lvl>
  </w:abstractNum>
  <w:abstractNum w:abstractNumId="6" w15:restartNumberingAfterBreak="0">
    <w:nsid w:val="5F5505F4"/>
    <w:multiLevelType w:val="multilevel"/>
    <w:tmpl w:val="FD6A6C4A"/>
    <w:lvl w:ilvl="0">
      <w:start w:val="1"/>
      <w:numFmt w:val="decimal"/>
      <w:pStyle w:val="Heading1"/>
      <w:lvlText w:val="Chương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3A13FB8"/>
    <w:multiLevelType w:val="multilevel"/>
    <w:tmpl w:val="E7E254C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6D80895"/>
    <w:multiLevelType w:val="multilevel"/>
    <w:tmpl w:val="E5601B74"/>
    <w:lvl w:ilvl="0">
      <w:start w:val="1"/>
      <w:numFmt w:val="decimal"/>
      <w:lvlText w:val="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Restart w:val="1"/>
      <w:pStyle w:val="HinhAnh"/>
      <w:lvlText w:val="Hình %1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0"/>
  </w:num>
  <w:num w:numId="7">
    <w:abstractNumId w:val="4"/>
  </w:num>
  <w:num w:numId="8">
    <w:abstractNumId w:val="4"/>
  </w:num>
  <w:num w:numId="9">
    <w:abstractNumId w:val="4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  <w:num w:numId="15">
    <w:abstractNumId w:val="8"/>
  </w:num>
  <w:num w:numId="16">
    <w:abstractNumId w:val="8"/>
  </w:num>
  <w:num w:numId="17">
    <w:abstractNumId w:val="8"/>
  </w:num>
  <w:num w:numId="18">
    <w:abstractNumId w:val="1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zUwNTIyMDc3NTJU0lEKTi0uzszPAykwrAUAM5rbkCwAAAA="/>
  </w:docVars>
  <w:rsids>
    <w:rsidRoot w:val="00CC3722"/>
    <w:rsid w:val="000D2609"/>
    <w:rsid w:val="000D7525"/>
    <w:rsid w:val="00166382"/>
    <w:rsid w:val="00193480"/>
    <w:rsid w:val="00207425"/>
    <w:rsid w:val="002515ED"/>
    <w:rsid w:val="0029151A"/>
    <w:rsid w:val="003254CD"/>
    <w:rsid w:val="00400284"/>
    <w:rsid w:val="00421872"/>
    <w:rsid w:val="00496C52"/>
    <w:rsid w:val="00575F90"/>
    <w:rsid w:val="005950FF"/>
    <w:rsid w:val="0062060C"/>
    <w:rsid w:val="00655204"/>
    <w:rsid w:val="006B05D6"/>
    <w:rsid w:val="006E5FC6"/>
    <w:rsid w:val="00731DB3"/>
    <w:rsid w:val="0073642F"/>
    <w:rsid w:val="00746793"/>
    <w:rsid w:val="007B6D14"/>
    <w:rsid w:val="008052D1"/>
    <w:rsid w:val="008A643C"/>
    <w:rsid w:val="008F3B2E"/>
    <w:rsid w:val="00945F5C"/>
    <w:rsid w:val="009B310E"/>
    <w:rsid w:val="00A119F8"/>
    <w:rsid w:val="00A31F77"/>
    <w:rsid w:val="00B23CC6"/>
    <w:rsid w:val="00B86FC8"/>
    <w:rsid w:val="00BB2D2B"/>
    <w:rsid w:val="00C04623"/>
    <w:rsid w:val="00C14FAE"/>
    <w:rsid w:val="00C17E84"/>
    <w:rsid w:val="00C3155A"/>
    <w:rsid w:val="00C35BC0"/>
    <w:rsid w:val="00C647AA"/>
    <w:rsid w:val="00C8404C"/>
    <w:rsid w:val="00C92B90"/>
    <w:rsid w:val="00CC3722"/>
    <w:rsid w:val="00CE3AFC"/>
    <w:rsid w:val="00D451DB"/>
    <w:rsid w:val="00D80078"/>
    <w:rsid w:val="00DD2E50"/>
    <w:rsid w:val="00EA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8BF90"/>
  <w15:chartTrackingRefBased/>
  <w15:docId w15:val="{D762B62D-0932-4506-83F5-8F28EC4A6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3AFC"/>
    <w:pPr>
      <w:spacing w:before="120" w:after="120" w:line="360" w:lineRule="auto"/>
      <w:ind w:firstLine="720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254CD"/>
    <w:pPr>
      <w:keepNext/>
      <w:keepLines/>
      <w:numPr>
        <w:numId w:val="28"/>
      </w:numPr>
      <w:spacing w:before="240" w:line="259" w:lineRule="auto"/>
      <w:jc w:val="left"/>
      <w:outlineLvl w:val="0"/>
    </w:pPr>
    <w:rPr>
      <w:rFonts w:eastAsiaTheme="majorEastAsia" w:cs="Helvetica"/>
      <w:b/>
      <w:smallCaps/>
      <w:color w:val="2E74B5" w:themeColor="accent5" w:themeShade="BF"/>
      <w:spacing w:val="-10"/>
      <w:kern w:val="28"/>
      <w:sz w:val="27"/>
      <w:szCs w:val="27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254CD"/>
    <w:pPr>
      <w:keepNext/>
      <w:numPr>
        <w:ilvl w:val="1"/>
        <w:numId w:val="28"/>
      </w:numPr>
      <w:tabs>
        <w:tab w:val="left" w:pos="851"/>
      </w:tabs>
      <w:spacing w:after="240"/>
      <w:outlineLvl w:val="1"/>
    </w:pPr>
    <w:rPr>
      <w:rFonts w:cstheme="minorBidi"/>
      <w:b/>
      <w:bCs/>
      <w:iCs/>
      <w:smallCaps/>
      <w:color w:val="323E4F" w:themeColor="text2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3254CD"/>
    <w:pPr>
      <w:keepNext/>
      <w:numPr>
        <w:ilvl w:val="2"/>
        <w:numId w:val="25"/>
      </w:numPr>
      <w:shd w:val="clear" w:color="auto" w:fill="FFFFFF"/>
      <w:tabs>
        <w:tab w:val="left" w:pos="1418"/>
      </w:tabs>
      <w:spacing w:before="240"/>
      <w:ind w:left="1117"/>
      <w:jc w:val="left"/>
      <w:textAlignment w:val="baseline"/>
      <w:outlineLvl w:val="2"/>
    </w:pPr>
    <w:rPr>
      <w:rFonts w:cstheme="minorBidi"/>
      <w:bCs/>
      <w:color w:val="000000" w:themeColor="text1"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3254CD"/>
    <w:pPr>
      <w:keepNext/>
      <w:numPr>
        <w:ilvl w:val="3"/>
        <w:numId w:val="28"/>
      </w:numPr>
      <w:tabs>
        <w:tab w:val="left" w:pos="1985"/>
      </w:tabs>
      <w:spacing w:before="240"/>
      <w:jc w:val="left"/>
      <w:outlineLvl w:val="3"/>
    </w:pPr>
    <w:rPr>
      <w:bCs/>
      <w:color w:val="2E74B5" w:themeColor="accent5" w:themeShade="BF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4CD"/>
    <w:pPr>
      <w:keepNext/>
      <w:keepLines/>
      <w:numPr>
        <w:ilvl w:val="4"/>
        <w:numId w:val="2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4CD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00284"/>
    <w:pPr>
      <w:pBdr>
        <w:bottom w:val="single" w:sz="18" w:space="1" w:color="FF0000"/>
      </w:pBd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mallCaps/>
      <w:color w:val="E2005B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284"/>
    <w:rPr>
      <w:rFonts w:asciiTheme="majorHAnsi" w:eastAsiaTheme="majorEastAsia" w:hAnsiTheme="majorHAnsi" w:cstheme="majorBidi"/>
      <w:smallCaps/>
      <w:color w:val="E2005B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052D1"/>
    <w:rPr>
      <w:rFonts w:ascii="Roboto Condensed" w:eastAsiaTheme="majorEastAsia" w:hAnsi="Roboto Condensed" w:cs="Helvetica"/>
      <w:b/>
      <w:smallCaps/>
      <w:color w:val="2E74B5" w:themeColor="accent5" w:themeShade="BF"/>
      <w:spacing w:val="-10"/>
      <w:kern w:val="28"/>
      <w:sz w:val="27"/>
      <w:szCs w:val="27"/>
    </w:rPr>
  </w:style>
  <w:style w:type="character" w:customStyle="1" w:styleId="Heading2Char">
    <w:name w:val="Heading 2 Char"/>
    <w:link w:val="Heading2"/>
    <w:rsid w:val="003254CD"/>
    <w:rPr>
      <w:rFonts w:ascii="Roboto Condensed" w:hAnsi="Roboto Condensed"/>
      <w:b/>
      <w:bCs/>
      <w:iCs/>
      <w:smallCaps/>
      <w:color w:val="323E4F" w:themeColor="text2" w:themeShade="BF"/>
      <w:sz w:val="26"/>
      <w:szCs w:val="28"/>
    </w:rPr>
  </w:style>
  <w:style w:type="paragraph" w:customStyle="1" w:styleId="code">
    <w:name w:val="code"/>
    <w:basedOn w:val="Normal"/>
    <w:link w:val="codeChar"/>
    <w:autoRedefine/>
    <w:qFormat/>
    <w:rsid w:val="00EA012E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before="0" w:after="0" w:line="240" w:lineRule="auto"/>
      <w:ind w:lef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EA012E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35BC0"/>
    <w:pPr>
      <w:shd w:val="clear" w:color="auto" w:fill="DEEAF6" w:themeFill="accent5" w:themeFillTint="33"/>
      <w:spacing w:before="240" w:after="480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35BC0"/>
    <w:rPr>
      <w:rFonts w:ascii="Roboto Condensed" w:hAnsi="Roboto Condensed" w:cs="Times New Roman"/>
      <w:i/>
      <w:iCs/>
      <w:color w:val="2E74B5" w:themeColor="accent5" w:themeShade="BF"/>
      <w:sz w:val="28"/>
      <w:szCs w:val="24"/>
      <w:shd w:val="clear" w:color="auto" w:fill="DEEAF6" w:themeFill="accent5" w:themeFillTint="33"/>
    </w:rPr>
  </w:style>
  <w:style w:type="character" w:customStyle="1" w:styleId="Heading3Char">
    <w:name w:val="Heading 3 Char"/>
    <w:link w:val="Heading3"/>
    <w:rsid w:val="003254CD"/>
    <w:rPr>
      <w:rFonts w:ascii="Roboto Condensed" w:hAnsi="Roboto Condensed"/>
      <w:bCs/>
      <w:color w:val="000000" w:themeColor="text1"/>
      <w:sz w:val="28"/>
      <w:szCs w:val="26"/>
      <w:shd w:val="clear" w:color="auto" w:fill="FFFFFF"/>
    </w:rPr>
  </w:style>
  <w:style w:type="character" w:customStyle="1" w:styleId="Heading4Char">
    <w:name w:val="Heading 4 Char"/>
    <w:link w:val="Heading4"/>
    <w:rsid w:val="00B86FC8"/>
    <w:rPr>
      <w:rFonts w:ascii="Roboto Condensed" w:hAnsi="Roboto Condensed" w:cs="Times New Roman"/>
      <w:bCs/>
      <w:color w:val="2E74B5" w:themeColor="accent5" w:themeShade="BF"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3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Times New Roman" w:eastAsiaTheme="majorEastAsia" w:hAnsi="Times New Roman" w:cs="Times New Roman"/>
      <w:b/>
      <w:color w:val="262626"/>
      <w:sz w:val="28"/>
      <w:szCs w:val="24"/>
    </w:rPr>
  </w:style>
  <w:style w:type="paragraph" w:styleId="NoSpacing">
    <w:name w:val="No Spacing"/>
    <w:autoRedefine/>
    <w:uiPriority w:val="1"/>
    <w:qFormat/>
    <w:rsid w:val="007B6D14"/>
    <w:pPr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jc w:val="left"/>
    </w:pPr>
    <w:rPr>
      <w:rFonts w:asciiTheme="minorHAnsi" w:hAnsiTheme="minorHAnsi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paragraph" w:customStyle="1" w:styleId="Hinh">
    <w:name w:val="Hinh"/>
    <w:basedOn w:val="Heading9"/>
    <w:link w:val="HinhChar"/>
    <w:autoRedefine/>
    <w:qFormat/>
    <w:rsid w:val="000D2609"/>
    <w:pPr>
      <w:keepNext w:val="0"/>
      <w:keepLines w:val="0"/>
      <w:numPr>
        <w:numId w:val="9"/>
      </w:numPr>
      <w:spacing w:before="240" w:after="60"/>
    </w:pPr>
    <w:rPr>
      <w:rFonts w:ascii="Calibri Light" w:eastAsia="Times New Roman" w:hAnsi="Calibri Light" w:cs="Times New Roman"/>
      <w:iCs w:val="0"/>
      <w:color w:val="auto"/>
      <w:sz w:val="24"/>
      <w:szCs w:val="22"/>
    </w:rPr>
  </w:style>
  <w:style w:type="character" w:customStyle="1" w:styleId="HinhChar">
    <w:name w:val="Hinh Char"/>
    <w:basedOn w:val="Heading9Char"/>
    <w:link w:val="Hinh"/>
    <w:rsid w:val="00C14FAE"/>
    <w:rPr>
      <w:rFonts w:ascii="Calibri Light" w:eastAsiaTheme="majorEastAsia" w:hAnsi="Calibri Light" w:cs="Times New Roman"/>
      <w:i/>
      <w:iCs w:val="0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4F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inhAnh">
    <w:name w:val="HinhAnh"/>
    <w:basedOn w:val="Heading5"/>
    <w:link w:val="HinhAnhChar"/>
    <w:autoRedefine/>
    <w:qFormat/>
    <w:rsid w:val="00B86FC8"/>
    <w:pPr>
      <w:numPr>
        <w:numId w:val="24"/>
      </w:numPr>
      <w:spacing w:before="120"/>
      <w:jc w:val="center"/>
      <w:outlineLvl w:val="9"/>
    </w:pPr>
    <w:rPr>
      <w:rFonts w:ascii="Roboto Condensed" w:hAnsi="Roboto Condensed" w:cs="Helvetica"/>
      <w:i/>
      <w:color w:val="151414"/>
      <w:sz w:val="21"/>
      <w:szCs w:val="21"/>
      <w:shd w:val="clear" w:color="auto" w:fill="FFFFFF"/>
    </w:rPr>
  </w:style>
  <w:style w:type="character" w:customStyle="1" w:styleId="HinhAnhChar">
    <w:name w:val="HinhAnh Char"/>
    <w:basedOn w:val="Heading5Char"/>
    <w:link w:val="HinhAnh"/>
    <w:rsid w:val="0062060C"/>
    <w:rPr>
      <w:rFonts w:ascii="Roboto Condensed" w:eastAsiaTheme="majorEastAsia" w:hAnsi="Roboto Condensed" w:cs="Helvetica"/>
      <w:i/>
      <w:color w:val="151414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609"/>
    <w:rPr>
      <w:rFonts w:asciiTheme="majorHAnsi" w:eastAsiaTheme="majorEastAsia" w:hAnsiTheme="majorHAnsi" w:cstheme="majorBidi"/>
      <w:color w:val="2F5496" w:themeColor="accent1" w:themeShade="B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56</Words>
  <Characters>3172</Characters>
  <Application>Microsoft Office Word</Application>
  <DocSecurity>0</DocSecurity>
  <Lines>26</Lines>
  <Paragraphs>7</Paragraphs>
  <ScaleCrop>false</ScaleCrop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9-23T10:04:00Z</dcterms:created>
  <dcterms:modified xsi:type="dcterms:W3CDTF">2021-09-23T10:06:00Z</dcterms:modified>
</cp:coreProperties>
</file>